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66E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1A482A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4F34A0AC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3104D142" w14:textId="36C64AA9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856848">
        <w:rPr>
          <w:b/>
          <w:i/>
          <w:sz w:val="22"/>
          <w:szCs w:val="22"/>
        </w:rPr>
        <w:t>Lukáš Prokop</w:t>
      </w:r>
      <w:r w:rsidR="00E85A41">
        <w:rPr>
          <w:b/>
          <w:i/>
          <w:sz w:val="22"/>
          <w:szCs w:val="22"/>
        </w:rPr>
        <w:t xml:space="preserve"> 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6739">
        <w:rPr>
          <w:b/>
          <w:i/>
          <w:sz w:val="22"/>
          <w:szCs w:val="22"/>
        </w:rPr>
        <w:t xml:space="preserve"> </w:t>
      </w:r>
      <w:r w:rsidR="00E97C4D">
        <w:rPr>
          <w:b/>
          <w:i/>
          <w:sz w:val="22"/>
          <w:szCs w:val="22"/>
        </w:rPr>
        <w:t xml:space="preserve">Ing. </w:t>
      </w:r>
      <w:r w:rsidR="00E85A41" w:rsidRPr="00E85A41">
        <w:rPr>
          <w:b/>
          <w:i/>
          <w:sz w:val="22"/>
          <w:szCs w:val="22"/>
        </w:rPr>
        <w:t>Radka Daň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14:paraId="20DCA499" w14:textId="77777777" w:rsidR="00DC219A" w:rsidRDefault="00DC219A" w:rsidP="00A83BD2">
      <w:pPr>
        <w:jc w:val="both"/>
      </w:pPr>
    </w:p>
    <w:p w14:paraId="4BA35055" w14:textId="77777777" w:rsidR="00DC219A" w:rsidRDefault="00DC219A" w:rsidP="00A83BD2">
      <w:pPr>
        <w:jc w:val="both"/>
      </w:pPr>
    </w:p>
    <w:p w14:paraId="534DA30C" w14:textId="393CB390"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97C4D">
        <w:rPr>
          <w:b/>
          <w:i/>
          <w:sz w:val="22"/>
          <w:szCs w:val="22"/>
        </w:rPr>
        <w:t xml:space="preserve">Analýza </w:t>
      </w:r>
      <w:r w:rsidR="00856848">
        <w:rPr>
          <w:b/>
          <w:i/>
          <w:sz w:val="22"/>
          <w:szCs w:val="22"/>
        </w:rPr>
        <w:t>influencer marketingu</w:t>
      </w:r>
      <w:r w:rsidR="0052244E">
        <w:rPr>
          <w:b/>
          <w:i/>
          <w:sz w:val="22"/>
          <w:szCs w:val="22"/>
        </w:rPr>
        <w:t xml:space="preserve">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14:paraId="6474D8DA" w14:textId="77777777" w:rsidR="00DC219A" w:rsidRDefault="00DC219A" w:rsidP="00A83BD2">
      <w:pPr>
        <w:jc w:val="both"/>
      </w:pPr>
    </w:p>
    <w:p w14:paraId="71B006B3" w14:textId="77777777" w:rsidR="00DC219A" w:rsidRDefault="00DC219A" w:rsidP="00A83BD2"/>
    <w:p w14:paraId="08FDE343" w14:textId="77777777" w:rsidR="00DC219A" w:rsidRPr="005F755D" w:rsidRDefault="00DC219A" w:rsidP="00A83BD2">
      <w:r w:rsidRPr="005F755D">
        <w:t>U hodnocení kritéria 1 zohledněte náročnost tématu práce.</w:t>
      </w:r>
    </w:p>
    <w:p w14:paraId="0F0439EA" w14:textId="77777777" w:rsidR="00DC219A" w:rsidRPr="005F755D" w:rsidRDefault="00DC219A" w:rsidP="00A83BD2">
      <w:r w:rsidRPr="005F755D">
        <w:t>Při hodnocení kritérií 2-6 zohledněte následující bodování:</w:t>
      </w:r>
    </w:p>
    <w:p w14:paraId="302E7EC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02C3728A" w14:textId="77777777" w:rsidR="00DC219A" w:rsidRPr="005F755D" w:rsidRDefault="00DC219A" w:rsidP="00A83BD2">
      <w:r w:rsidRPr="005F755D">
        <w:t>4 body – splněno kvalitně</w:t>
      </w:r>
    </w:p>
    <w:p w14:paraId="1F0DD979" w14:textId="77777777" w:rsidR="00DC219A" w:rsidRPr="005F755D" w:rsidRDefault="00DC219A" w:rsidP="00A83BD2">
      <w:r w:rsidRPr="005F755D">
        <w:t>3 body – splněno bez výhrad</w:t>
      </w:r>
    </w:p>
    <w:p w14:paraId="715CB96B" w14:textId="77777777" w:rsidR="00DC219A" w:rsidRPr="005F755D" w:rsidRDefault="00DC219A" w:rsidP="00A83BD2">
      <w:r w:rsidRPr="005F755D">
        <w:t>2 body – splněno s menšími nedostatky</w:t>
      </w:r>
    </w:p>
    <w:p w14:paraId="0D423323" w14:textId="77777777" w:rsidR="00DC219A" w:rsidRPr="005F755D" w:rsidRDefault="00DC219A" w:rsidP="00A83BD2">
      <w:r w:rsidRPr="005F755D">
        <w:t>1 body – splněno, ale s výraznými nedostatky</w:t>
      </w:r>
    </w:p>
    <w:p w14:paraId="3FB08388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71B2CC9F" w14:textId="77777777" w:rsidR="00DC219A" w:rsidRDefault="00DC219A" w:rsidP="001B5B85"/>
    <w:p w14:paraId="7360F641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32737E3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D41D9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0EF9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46C4E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BDFD71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AB09C62" w14:textId="439E472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709D3CD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10D65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2FBCABA" w14:textId="518203B4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27871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336323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D6F128D" w14:textId="1A7E075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923CA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C7624FE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B76017B" w14:textId="7299FCA1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92B4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1817CC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55D32A" w14:textId="282E95D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888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23194D8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32815C8" w14:textId="5625FB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17B1DA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F59CBA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D8A6616" w14:textId="4D608A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65F65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2D6A54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4855107A" w14:textId="0BCDE0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7A0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A8D954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A61DF3" w14:textId="0748AEE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8E435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23F162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940E029" w14:textId="36DDFF8C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2814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D7CBC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42B0292A" w14:textId="6188EA1B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C872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B06064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486EABFA" w14:textId="74F8FA9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6FEA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EC1282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8EC6DE" w14:textId="17448FB5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68867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F88A389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7F6AD70" w14:textId="3643422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83DAE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FB68D4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30F198E8" w14:textId="7410BD6D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A9AF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722CA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77280737" w14:textId="4C199315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F72B2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B26E9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D4AADB6" w14:textId="343601B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6ED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93F8A1B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65A1E8DA" w14:textId="7ADCC5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E3692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801B2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9E4E82" w14:textId="74CE0326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6F48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EA18724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CA280C" w14:textId="587F1F3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1BF1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33D1ECF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AD3A989" w14:textId="1A87514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70DB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16D5ED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319CA40" w14:textId="0B88B8D2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0AC95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9B1CCD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ACC4E8" w14:textId="517FE89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7E67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DB7011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0670502" w14:textId="2D913F8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39EB3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A91E4D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A04ABA7" w14:textId="3DBA561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b/>
                <w:snapToGrid w:val="0"/>
                <w:color w:val="000000"/>
              </w:rPr>
            </w:r>
            <w:r w:rsidR="00884DD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4CC2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0F2F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4750BA7" w14:textId="3721A0D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9659A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C08298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45EDECE" w14:textId="051E6FE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8B23F6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FA4D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D6FE507" w14:textId="2C9AD66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27F6A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36D7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7EE044E" w14:textId="4CE5097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D0063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2F62F4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5F3FA24" w14:textId="58183CAB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84DD9">
              <w:rPr>
                <w:snapToGrid w:val="0"/>
                <w:color w:val="000000"/>
              </w:rPr>
            </w:r>
            <w:r w:rsidR="00884DD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855B3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ACB8A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AF2E06" w14:textId="4CB88EF8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2244E">
              <w:rPr>
                <w:b/>
                <w:snapToGrid w:val="0"/>
                <w:color w:val="000000"/>
              </w:rPr>
              <w:t>2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13085DCA" w14:textId="77777777" w:rsidR="00DC219A" w:rsidRDefault="00DC219A" w:rsidP="001B5B85"/>
    <w:p w14:paraId="4302D2F1" w14:textId="77777777" w:rsidR="00DC219A" w:rsidRDefault="00DC219A" w:rsidP="003E1491">
      <w:pPr>
        <w:jc w:val="both"/>
      </w:pPr>
      <w:r>
        <w:t>Celkové hodnocení práce a otázky k obhajobě:</w:t>
      </w:r>
    </w:p>
    <w:p w14:paraId="5E63491B" w14:textId="77777777" w:rsidR="00DC219A" w:rsidRDefault="00DC219A" w:rsidP="003E1491">
      <w:pPr>
        <w:jc w:val="both"/>
      </w:pPr>
      <w:r>
        <w:t>(otázky uvádí vedoucí práce i oponent)</w:t>
      </w:r>
    </w:p>
    <w:p w14:paraId="21F87DAE" w14:textId="77777777" w:rsidR="00DC219A" w:rsidRDefault="00DC219A" w:rsidP="003E1491">
      <w:pPr>
        <w:jc w:val="both"/>
      </w:pPr>
    </w:p>
    <w:bookmarkStart w:id="8" w:name="Text6"/>
    <w:p w14:paraId="583E9128" w14:textId="42B13011" w:rsidR="00572529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2529" w:rsidRPr="00572529">
        <w:rPr>
          <w:i/>
        </w:rPr>
        <w:t xml:space="preserve">Bakalářská práce se zabývá </w:t>
      </w:r>
      <w:r w:rsidR="00E47017">
        <w:rPr>
          <w:i/>
        </w:rPr>
        <w:t>novým a zajimavým tématem</w:t>
      </w:r>
      <w:r w:rsidR="000025F9">
        <w:rPr>
          <w:i/>
        </w:rPr>
        <w:t xml:space="preserve">. </w:t>
      </w:r>
      <w:r w:rsidR="00C360C9">
        <w:rPr>
          <w:i/>
        </w:rPr>
        <w:t xml:space="preserve">Teoretická část je poctivě zpracována, oceňuji použití </w:t>
      </w:r>
      <w:r w:rsidR="00E47017">
        <w:rPr>
          <w:i/>
        </w:rPr>
        <w:t>devíti</w:t>
      </w:r>
      <w:r w:rsidR="00C360C9">
        <w:rPr>
          <w:i/>
        </w:rPr>
        <w:t xml:space="preserve"> zahraničních zdrojů</w:t>
      </w:r>
      <w:r w:rsidR="000025F9">
        <w:rPr>
          <w:i/>
        </w:rPr>
        <w:t>.</w:t>
      </w:r>
      <w:r w:rsidR="00572529">
        <w:rPr>
          <w:i/>
          <w:noProof/>
        </w:rPr>
        <w:t xml:space="preserve"> V praktické části</w:t>
      </w:r>
      <w:r w:rsidR="00C360C9">
        <w:rPr>
          <w:i/>
          <w:noProof/>
        </w:rPr>
        <w:t xml:space="preserve"> je představena analyzovaná společnost a následně je </w:t>
      </w:r>
      <w:r w:rsidR="00E47017">
        <w:rPr>
          <w:i/>
          <w:noProof/>
        </w:rPr>
        <w:t>provedena analýza současného stavu influencer marketingu a popsán proces spolupráce s influencery</w:t>
      </w:r>
      <w:r w:rsidR="00C360C9">
        <w:rPr>
          <w:i/>
          <w:noProof/>
        </w:rPr>
        <w:t>.  Student práci pravidelně konzultoval. Cíle práce byly naplněny.</w:t>
      </w:r>
    </w:p>
    <w:p w14:paraId="347096A1" w14:textId="05CB02FF" w:rsidR="00572529" w:rsidRDefault="00572529" w:rsidP="003E1491">
      <w:pPr>
        <w:rPr>
          <w:i/>
        </w:rPr>
      </w:pPr>
      <w:r>
        <w:rPr>
          <w:i/>
        </w:rPr>
        <w:t>Otázky:</w:t>
      </w:r>
    </w:p>
    <w:p w14:paraId="65392A4E" w14:textId="1E3B5F77" w:rsidR="00572529" w:rsidRDefault="00572529" w:rsidP="003E1491">
      <w:pPr>
        <w:rPr>
          <w:i/>
        </w:rPr>
      </w:pPr>
      <w:r>
        <w:rPr>
          <w:i/>
        </w:rPr>
        <w:t xml:space="preserve">1. </w:t>
      </w:r>
      <w:r w:rsidR="00215050">
        <w:rPr>
          <w:i/>
        </w:rPr>
        <w:t>Vámi analyzovaná společnost působí i na sociální síti TikTok. Jak vidíte potenciál této sítě? Jakou má společnost od zákazníků odezvu na publikovaná videa?</w:t>
      </w:r>
    </w:p>
    <w:p w14:paraId="54FA5320" w14:textId="52AF2347" w:rsidR="00DC219A" w:rsidRPr="00AE58C9" w:rsidRDefault="00572529" w:rsidP="00215050">
      <w:pPr>
        <w:rPr>
          <w:i/>
        </w:rPr>
      </w:pPr>
      <w:r>
        <w:rPr>
          <w:i/>
        </w:rPr>
        <w:t xml:space="preserve">2. </w:t>
      </w:r>
      <w:r w:rsidR="00215050">
        <w:rPr>
          <w:i/>
        </w:rPr>
        <w:t>Uvažuje společnost do budoucna o spolupráci s velkými influencery</w:t>
      </w:r>
      <w:r w:rsidR="00856848">
        <w:rPr>
          <w:i/>
        </w:rPr>
        <w:t>?</w:t>
      </w:r>
      <w:r w:rsidR="00215050">
        <w:rPr>
          <w:i/>
        </w:rPr>
        <w:t xml:space="preserve"> </w:t>
      </w:r>
      <w:r w:rsidR="005C5600">
        <w:rPr>
          <w:i/>
        </w:rPr>
        <w:fldChar w:fldCharType="end"/>
      </w:r>
      <w:bookmarkEnd w:id="8"/>
    </w:p>
    <w:p w14:paraId="2253E771" w14:textId="77777777" w:rsidR="00DC219A" w:rsidRDefault="00DC219A" w:rsidP="003E1491"/>
    <w:p w14:paraId="07E29459" w14:textId="54C5D26B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884DD9">
        <w:rPr>
          <w:i/>
        </w:rPr>
      </w:r>
      <w:r w:rsidR="00884DD9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A61D9F3" w14:textId="77777777" w:rsidR="00DC219A" w:rsidRDefault="00DC219A" w:rsidP="003E1491"/>
    <w:p w14:paraId="36F2FAEC" w14:textId="0AC42EC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884DD9">
        <w:rPr>
          <w:i/>
        </w:rPr>
      </w:r>
      <w:r w:rsidR="00884DD9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290F9B1" w14:textId="77777777" w:rsidR="00DC219A" w:rsidRDefault="00DC219A" w:rsidP="003E1491"/>
    <w:p w14:paraId="2EC7B97E" w14:textId="77777777" w:rsidR="00DC219A" w:rsidRDefault="00DC219A" w:rsidP="003E1491"/>
    <w:p w14:paraId="3F23E779" w14:textId="7A1BB938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448AC">
        <w:rPr>
          <w:i/>
          <w:noProof/>
        </w:rPr>
        <w:t>18</w:t>
      </w:r>
      <w:r w:rsidR="00397567">
        <w:rPr>
          <w:i/>
          <w:noProof/>
        </w:rPr>
        <w:t>.6.202</w:t>
      </w:r>
      <w:r w:rsidR="000448AC">
        <w:rPr>
          <w:i/>
          <w:noProof/>
        </w:rPr>
        <w:t>1</w:t>
      </w:r>
      <w:r w:rsidR="005C5600" w:rsidRPr="009C34E5">
        <w:rPr>
          <w:i/>
        </w:rPr>
        <w:fldChar w:fldCharType="end"/>
      </w:r>
      <w:bookmarkEnd w:id="10"/>
    </w:p>
    <w:p w14:paraId="5F73D87C" w14:textId="77777777" w:rsidR="00DC219A" w:rsidRDefault="00DC219A" w:rsidP="003E1491"/>
    <w:p w14:paraId="7A44EA7B" w14:textId="77777777" w:rsidR="00DC219A" w:rsidRDefault="00DC219A" w:rsidP="003E1491"/>
    <w:p w14:paraId="40E45DEE" w14:textId="77777777" w:rsidR="00DC219A" w:rsidRDefault="00DC219A" w:rsidP="003E1491"/>
    <w:p w14:paraId="13F44702" w14:textId="77777777" w:rsidR="00DC219A" w:rsidRDefault="00DC219A" w:rsidP="003E1491"/>
    <w:p w14:paraId="1D54DF8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C0F5884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70832" w14:textId="77777777" w:rsidR="00E47017" w:rsidRDefault="00E47017">
      <w:r>
        <w:separator/>
      </w:r>
    </w:p>
  </w:endnote>
  <w:endnote w:type="continuationSeparator" w:id="0">
    <w:p w14:paraId="575BF2BC" w14:textId="77777777" w:rsidR="00E47017" w:rsidRDefault="00E47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E3BA1" w14:textId="77777777" w:rsidR="00E47017" w:rsidRDefault="00E47017">
      <w:r>
        <w:separator/>
      </w:r>
    </w:p>
  </w:footnote>
  <w:footnote w:type="continuationSeparator" w:id="0">
    <w:p w14:paraId="536FB8B2" w14:textId="77777777" w:rsidR="00E47017" w:rsidRDefault="00E47017">
      <w:r>
        <w:continuationSeparator/>
      </w:r>
    </w:p>
  </w:footnote>
  <w:footnote w:id="1">
    <w:p w14:paraId="2ABE28B7" w14:textId="77777777" w:rsidR="00E47017" w:rsidRDefault="00E47017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DM3NzS3tLA0NjVQ0lEKTi0uzszPAykwqgUAD7D2BiwAAAA="/>
  </w:docVars>
  <w:rsids>
    <w:rsidRoot w:val="00750650"/>
    <w:rsid w:val="000025F9"/>
    <w:rsid w:val="00031518"/>
    <w:rsid w:val="000448AC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15050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7567"/>
    <w:rsid w:val="003C6485"/>
    <w:rsid w:val="003D36A5"/>
    <w:rsid w:val="003E1491"/>
    <w:rsid w:val="00412058"/>
    <w:rsid w:val="0042254A"/>
    <w:rsid w:val="00474757"/>
    <w:rsid w:val="004F4688"/>
    <w:rsid w:val="004F54EE"/>
    <w:rsid w:val="0052244E"/>
    <w:rsid w:val="005358E6"/>
    <w:rsid w:val="0055561B"/>
    <w:rsid w:val="00566326"/>
    <w:rsid w:val="00572529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D4E5E"/>
    <w:rsid w:val="005E1278"/>
    <w:rsid w:val="005F337E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56848"/>
    <w:rsid w:val="00861229"/>
    <w:rsid w:val="008644CC"/>
    <w:rsid w:val="008664B3"/>
    <w:rsid w:val="00873AF9"/>
    <w:rsid w:val="00884DD9"/>
    <w:rsid w:val="008875A8"/>
    <w:rsid w:val="00897167"/>
    <w:rsid w:val="008B6839"/>
    <w:rsid w:val="008D5A6F"/>
    <w:rsid w:val="00913AF7"/>
    <w:rsid w:val="00922D6D"/>
    <w:rsid w:val="00934EE5"/>
    <w:rsid w:val="00967FC8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85701"/>
    <w:rsid w:val="00A925F6"/>
    <w:rsid w:val="00AC2D1A"/>
    <w:rsid w:val="00AC6D49"/>
    <w:rsid w:val="00AD7083"/>
    <w:rsid w:val="00AE58C9"/>
    <w:rsid w:val="00B22285"/>
    <w:rsid w:val="00B23519"/>
    <w:rsid w:val="00B3178F"/>
    <w:rsid w:val="00B4509D"/>
    <w:rsid w:val="00B53B30"/>
    <w:rsid w:val="00B6346A"/>
    <w:rsid w:val="00BF307F"/>
    <w:rsid w:val="00BF6B5D"/>
    <w:rsid w:val="00C2327A"/>
    <w:rsid w:val="00C30044"/>
    <w:rsid w:val="00C360C9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46739"/>
    <w:rsid w:val="00E47017"/>
    <w:rsid w:val="00E64296"/>
    <w:rsid w:val="00E70D63"/>
    <w:rsid w:val="00E725B3"/>
    <w:rsid w:val="00E85A41"/>
    <w:rsid w:val="00E97C4D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6FFBC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0410FC76ACB7D4286AA6D1EF52E218F" ma:contentTypeVersion="8" ma:contentTypeDescription="Vytvoří nový dokument" ma:contentTypeScope="" ma:versionID="f8b82a1ee2bacd77813c7808f104eba2">
  <xsd:schema xmlns:xsd="http://www.w3.org/2001/XMLSchema" xmlns:xs="http://www.w3.org/2001/XMLSchema" xmlns:p="http://schemas.microsoft.com/office/2006/metadata/properties" xmlns:ns3="5a01ae41-7350-4922-85e9-332fbc009d49" targetNamespace="http://schemas.microsoft.com/office/2006/metadata/properties" ma:root="true" ma:fieldsID="4cb12aaf958f8c4b953a767307461533" ns3:_="">
    <xsd:import namespace="5a01ae41-7350-4922-85e9-332fbc009d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1ae41-7350-4922-85e9-332fbc009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83B0407-4F15-41CE-9D9E-F6C7DEB63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01ae41-7350-4922-85e9-332fbc009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F871FA-92F2-413D-A06A-95351616B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2B81D-9FD9-45C0-83DD-AF1A11F7C5B5}">
  <ds:schemaRefs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5a01ae41-7350-4922-85e9-332fbc009d49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83AA7F50-D07B-4198-B578-353AFB712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5</TotalTime>
  <Pages>2</Pages>
  <Words>530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Radka Daňová</cp:lastModifiedBy>
  <cp:revision>6</cp:revision>
  <cp:lastPrinted>2014-07-24T08:52:00Z</cp:lastPrinted>
  <dcterms:created xsi:type="dcterms:W3CDTF">2021-06-18T12:29:00Z</dcterms:created>
  <dcterms:modified xsi:type="dcterms:W3CDTF">2021-06-2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10FC76ACB7D4286AA6D1EF52E218F</vt:lpwstr>
  </property>
</Properties>
</file>